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Industrial Engineer Position - Toronto, Canada</w:t>
      </w:r>
    </w:p>
    <w:bookmarkEnd w:id="20"/>
    <w:p>
      <w:pPr>
        <w:pStyle w:val="BodyText"/>
      </w:pPr>
      <w:r>
        <w:t xml:space="preserve">Ms. Sarah Johnson</w:t>
      </w:r>
      <w:r>
        <w:br/>
      </w:r>
      <w:r>
        <w:t xml:space="preserve">Hiring Manager</w:t>
      </w:r>
      <w:r>
        <w:br/>
      </w:r>
      <w:r>
        <w:t xml:space="preserve">Precision Manufacturing Solutions Inc.</w:t>
      </w:r>
      <w:r>
        <w:br/>
      </w:r>
      <w:r>
        <w:t xml:space="preserve">123 Queen Street West, Suite 100</w:t>
      </w:r>
      <w:r>
        <w:br/>
      </w:r>
      <w:r>
        <w:t xml:space="preserve">Toronto, ON M5G 2C3</w:t>
      </w:r>
    </w:p>
    <w:p>
      <w:pPr>
        <w:pStyle w:val="BodyText"/>
      </w:pPr>
      <w:r>
        <w:t xml:space="preserve">Date: October 26, 2023</w:t>
      </w:r>
    </w:p>
    <w:p>
      <w:pPr>
        <w:pStyle w:val="BodyText"/>
      </w:pPr>
      <w:r>
        <w:t xml:space="preserve">Dear Ms. Johnson,</w:t>
      </w:r>
    </w:p>
    <w:p>
      <w:pPr>
        <w:pStyle w:val="BodyText"/>
      </w:pPr>
      <w:r>
        <w:t xml:space="preserve">I am writing to express my enthusiastic interest in the Industrial Engineering Internship position at Precision Manufacturing Solutions Inc., as advertised on the Career Portal of the University of Toronto's Engineering Department. As a final-year Industrial Engineering student at Ryerson University with a passion for optimizing complex systems and driving operational excellence, I am confident that my academic foundation, technical skills, and dedication to sustainable manufacturing align perfectly with your company's reputation for innovation in Canada Toronto. This</w:t>
      </w:r>
      <w:r>
        <w:t xml:space="preserve"> </w:t>
      </w:r>
      <w:r>
        <w:rPr>
          <w:iCs/>
          <w:i/>
        </w:rPr>
        <w:t xml:space="preserve">Internship Application Letter</w:t>
      </w:r>
      <w:r>
        <w:t xml:space="preserve"> </w:t>
      </w:r>
      <w:r>
        <w:t xml:space="preserve">represents my formal submission to join your esteemed team as an aspiring</w:t>
      </w:r>
      <w:r>
        <w:t xml:space="preserve"> </w:t>
      </w:r>
      <w:r>
        <w:rPr>
          <w:bCs/>
          <w:b/>
        </w:rPr>
        <w:t xml:space="preserve">Industrial Engineer</w:t>
      </w:r>
      <w:r>
        <w:t xml:space="preserve"> </w:t>
      </w:r>
      <w:r>
        <w:t xml:space="preserve">in one of the world's most dynamic manufacturing hubs.</w:t>
      </w:r>
    </w:p>
    <w:p>
      <w:pPr>
        <w:pStyle w:val="BodyText"/>
      </w:pPr>
      <w:r>
        <w:t xml:space="preserve">Throughout my academic journey at Ryerson's Ted Rogers School of Management, I have cultivated a robust understanding of industrial engineering principles specifically tailored to contemporary Canadian manufacturing landscapes. My coursework in Operations Research, Supply Chain Analytics, and Human Factors Engineering has equipped me with the ability to analyze production systems using methodologies such as Lean Six Sigma and Value Stream Mapping. For instance, in my capstone project titled "Optimizing Assembly Line Efficiency for Automotive Suppliers," I implemented simulation modeling using FlexSim software to reduce bottlenecks by 27%—a solution directly applicable to the automotive manufacturing sector thriving in Canada Toronto. This project not only reinforced my technical competencies but also demonstrated my ability to collaborate across multidisciplinary teams, a critical skill in Canada's inclusive workplace culture.</w:t>
      </w:r>
    </w:p>
    <w:p>
      <w:pPr>
        <w:pStyle w:val="BodyText"/>
      </w:pPr>
      <w:r>
        <w:t xml:space="preserve">What particularly excites me about applying for this internship is the unique opportunity to contribute to Toronto's evolving industrial ecosystem. As Canada Toronto emerges as a leader in advanced manufacturing—bolstered by government initiatives like the Advanced Manufacturing Growth Centre—I am eager to apply my skills within a company that actively shapes this transformation. My research on Canadian manufacturing trends revealed that companies like yours are pioneering sustainable practices through Industry 4.0 technologies, which resonates deeply with my academic focus on green manufacturing systems. I am particularly inspired by Precision Manufacturing Solutions' recent project implementing AI-driven predictive maintenance at your Mississauga facility, and I am keen to support similar innovations during my internship in Canada Toronto.</w:t>
      </w:r>
    </w:p>
    <w:p>
      <w:pPr>
        <w:pStyle w:val="BodyText"/>
      </w:pPr>
      <w:r>
        <w:t xml:space="preserve">My technical toolkit is complemented by practical experience gained through relevant co-op placements. At Siemens Canada's Toronto office, I assisted the Process Optimization team in redesigning a warehouse layout that improved order-picking efficiency by 22% while reducing ergonomic risks—a project that required meticulous data analysis and stakeholder communication. Additionally, my volunteer work with Toronto's Food For Life initiative involved managing a supply chain for 15+ community kitchens across Ontario, where I utilized ABC analysis to optimize inventory turnover. These experiences have honed my ability to translate engineering principles into tangible operational improvements—a core competency for any</w:t>
      </w:r>
      <w:r>
        <w:t xml:space="preserve"> </w:t>
      </w:r>
      <w:r>
        <w:rPr>
          <w:iCs/>
          <w:i/>
        </w:rPr>
        <w:t xml:space="preserve">Industrial Engineer</w:t>
      </w:r>
      <w:r>
        <w:t xml:space="preserve"> </w:t>
      </w:r>
      <w:r>
        <w:t xml:space="preserve">in Canada Toronto's competitive market.</w:t>
      </w:r>
    </w:p>
    <w:p>
      <w:pPr>
        <w:pStyle w:val="BodyText"/>
      </w:pPr>
      <w:r>
        <w:t xml:space="preserve">I understand that success as an Industrial Engineer in Canada requires more than technical proficiency—it demands cultural fluency and adaptability. My three years living in Toronto have immersed me in the city's multicultural professional environment, where I've developed strong communication skills through collaborative projects with international student groups. I actively participate in the Toronto chapter of AIIE (Association for Industrial Engineering), attending monthly workshops on topics like sustainable manufacturing certifications under ISO 14001—aligning with Canada's commitment to environmental stewardship. Furthermore, my proficiency in both English and French (B2 level) positions me to support your team's interactions with Canadian regulatory bodies and global partners.</w:t>
      </w:r>
    </w:p>
    <w:p>
      <w:pPr>
        <w:pStyle w:val="BodyText"/>
      </w:pPr>
      <w:r>
        <w:t xml:space="preserve">What sets me apart is my proactive approach to continuous improvement, demonstrated through my independent research on automation in Toronto's small-batch manufacturing sector. I published a white paper analyzing the ROI of collaborative robotics for SMEs, which was featured in Ryerson's Engineering Journal—a testament to my initiative. In Canada Toronto, where manufacturing increasingly blends with technology sectors like AI and clean energy, I am eager to bring this forward-thinking mindset to your internship program. My resume details additional certifications including Certified Lean Practitioner (CLP) and proficiency in Python for data analytics—tools I'm prepared to deploy immediately within your workflow.</w:t>
      </w:r>
    </w:p>
    <w:p>
      <w:pPr>
        <w:pStyle w:val="BodyText"/>
      </w:pPr>
      <w:r>
        <w:t xml:space="preserve">I am particularly drawn to Precision Manufacturing Solutions' commitment to developing future engineering talent. The company's mentorship model, where interns co-author process improvement reports with senior engineers, mirrors my own learning philosophy. I am confident that this</w:t>
      </w:r>
      <w:r>
        <w:t xml:space="preserve"> </w:t>
      </w:r>
      <w:r>
        <w:rPr>
          <w:iCs/>
          <w:i/>
        </w:rPr>
        <w:t xml:space="preserve">Internship Application Letter</w:t>
      </w:r>
      <w:r>
        <w:t xml:space="preserve"> </w:t>
      </w:r>
      <w:r>
        <w:t xml:space="preserve">only begins to capture how my skills in systems analysis, cross-functional collaboration, and Canadian manufacturing awareness align with your needs. I would welcome the opportunity to discuss how I can contribute to your team's goals while growing under your guidance as a future Industrial Engineer in Canada Toronto.</w:t>
      </w:r>
    </w:p>
    <w:p>
      <w:pPr>
        <w:pStyle w:val="BodyText"/>
      </w:pPr>
      <w:r>
        <w:t xml:space="preserve">Thank you for considering my application. I have attached my resume, academic transcripts, and the Lean Six Sigma certificate for your review. I am available for an interview at your earliest convenience and can be reached via email at j.m.ryan@email.com or phone at (416) 555-0198. I look forward to the possibility of contributing to Precision Manufacturing Solutions' legacy of excellence in Canada Toronto's industrial landscape.</w:t>
      </w:r>
    </w:p>
    <w:p>
      <w:pPr>
        <w:pStyle w:val="BodyText"/>
      </w:pPr>
      <w:r>
        <w:t xml:space="preserve">Sincerely,</w:t>
      </w:r>
    </w:p>
    <w:p>
      <w:pPr>
        <w:pStyle w:val="BodyText"/>
      </w:pPr>
      <w:r>
        <w:t xml:space="preserve">James Matthew Ryan</w:t>
      </w:r>
    </w:p>
    <w:p>
      <w:pPr>
        <w:pStyle w:val="BodyText"/>
      </w:pPr>
      <w:r>
        <w:t xml:space="preserve">Ryerson University, B.Eng. in Industrial Engineering (Expected May 2024)</w:t>
      </w:r>
    </w:p>
    <w:p>
      <w:pPr>
        <w:pStyle w:val="BodyText"/>
      </w:pPr>
      <w:r>
        <w:t xml:space="preserve">678 Spadina Avenue, Toronto, ON M5S 2V6</w:t>
      </w:r>
      <w:r>
        <w:br/>
      </w:r>
      <w:r>
        <w:t xml:space="preserve">j.m.ryan@email.com | (416) 555-0198</w:t>
      </w:r>
    </w:p>
    <w:p>
      <w:pPr>
        <w:pStyle w:val="BodyText"/>
      </w:pPr>
      <w:r>
        <w:t xml:space="preserve">Word Count: 823</w:t>
      </w:r>
    </w:p>
    <w:p>
      <w:pPr>
        <w:pStyle w:val="BodyText"/>
      </w:pPr>
      <w:r>
        <w:t xml:space="preserve">This document is tailored for Industrial Engineer internships in Canada Toronto and adheres to professional Canadian application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6-07-15T06:57:54Z</dcterms:created>
  <dcterms:modified xsi:type="dcterms:W3CDTF">2026-07-15T06:57:54Z</dcterms:modified>
</cp:coreProperties>
</file>

<file path=docProps/custom.xml><?xml version="1.0" encoding="utf-8"?>
<Properties xmlns="http://schemas.openxmlformats.org/officeDocument/2006/custom-properties" xmlns:vt="http://schemas.openxmlformats.org/officeDocument/2006/docPropsVTypes"/>
</file>